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9435" w14:textId="4D653075" w:rsidR="006E4AAD" w:rsidRDefault="006E4AAD" w:rsidP="006E4AAD">
      <w:r>
        <w:t>Dear Hiring Manager,</w:t>
      </w:r>
    </w:p>
    <w:p w14:paraId="319C9A8C" w14:textId="24BADBD4" w:rsidR="006E4AAD" w:rsidRDefault="006E4AAD" w:rsidP="006E4AAD">
      <w:r>
        <w:t xml:space="preserve">I am excited to submit my application for the AI Data Engineer Intern position </w:t>
      </w:r>
      <w:r>
        <w:t>at</w:t>
      </w:r>
      <w:r>
        <w:t xml:space="preserve"> Continental ADAS Budapest Artificial Intelligence Competence Centre. As a passionate machine learning engineer and a master's student in Computer Science Engineering at Budapest University of Technology and Economics, I am eager to contribute my technical skills to the development of cutting-edge solutions to power safety-critical systems and enable autonomous driving features in new vehicles around the globe.</w:t>
      </w:r>
    </w:p>
    <w:p w14:paraId="7168AB87" w14:textId="03767AD5" w:rsidR="006E4AAD" w:rsidRDefault="006E4AAD" w:rsidP="006E4AAD">
      <w:r>
        <w:t>My technical skills and experience in Python programming language, SQL/NoSQL database management systems, and software development tools such as Git, Jupyter Notebook, PyCharm, Google Colab, and Visual Studio Code make me an excellent fit for this position. Additionally, I have participated in various projects, including the development of software modules for Core Banking Systems and the investigation of pre-trained speaker recognition embedding models for disorder speech classifications, which required me to collaborate with different teams, solve complex problems and deliver high-quality results.</w:t>
      </w:r>
    </w:p>
    <w:p w14:paraId="491ECE3D" w14:textId="5CD4ED19" w:rsidR="006E4AAD" w:rsidRDefault="006E4AAD" w:rsidP="006E4AAD">
      <w:r>
        <w:t xml:space="preserve">As an AI Data Engineer Intern, I will support the implementation of data pipelines and metadata storage systems, work closely with AI development teams and AI data managers, participate in tool development for data transformation and analytics, and contribute to the operation of a high-performance ADAS data pipeline. Moreover, I am a team player with good communication skills and </w:t>
      </w:r>
      <w:r>
        <w:t xml:space="preserve">am </w:t>
      </w:r>
      <w:r>
        <w:t>interested in industry-leading technologies, patterns, processes, and best practices, which are necessary to work in an agile team environment and achieve the company's goals.</w:t>
      </w:r>
    </w:p>
    <w:p w14:paraId="118A9894" w14:textId="0E8306F5" w:rsidR="006E4AAD" w:rsidRDefault="006E4AAD" w:rsidP="006E4AAD">
      <w:r>
        <w:t>I am confident that my skills, experience, and passion for autonomous driving and perception solutions make me a suitable candidate for this position. Thank you for considering my application.</w:t>
      </w:r>
    </w:p>
    <w:p w14:paraId="2325DD3A" w14:textId="53AE9F13" w:rsidR="006E4AAD" w:rsidRDefault="006E4AAD" w:rsidP="006E4AAD">
      <w:r>
        <w:t>Sincerely,</w:t>
      </w:r>
    </w:p>
    <w:p w14:paraId="06F9FF6F" w14:textId="7EA4ACB8" w:rsidR="00A25F51" w:rsidRDefault="006E4AAD" w:rsidP="006E4AAD">
      <w:r>
        <w:t>Ismayil Ismayilzada</w:t>
      </w:r>
    </w:p>
    <w:sectPr w:rsidR="00A25F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YwtTAxNjE1MjdS0lEKTi0uzszPAykwrAUAsE5o3CwAAAA="/>
  </w:docVars>
  <w:rsids>
    <w:rsidRoot w:val="006E4AAD"/>
    <w:rsid w:val="002E07F6"/>
    <w:rsid w:val="006E4AAD"/>
    <w:rsid w:val="00A25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7F2F6"/>
  <w15:chartTrackingRefBased/>
  <w15:docId w15:val="{8A307D0D-B8D6-46D3-8AFD-8A7ACD32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85</Words>
  <Characters>1625</Characters>
  <Application>Microsoft Office Word</Application>
  <DocSecurity>0</DocSecurity>
  <Lines>13</Lines>
  <Paragraphs>3</Paragraphs>
  <ScaleCrop>false</ScaleCrop>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3-22T21:10:00Z</dcterms:created>
  <dcterms:modified xsi:type="dcterms:W3CDTF">2023-03-22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c10ba-ad63-451d-909a-5acf375a53ae</vt:lpwstr>
  </property>
</Properties>
</file>